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5ED2" w:rsidRDefault="009F5ED2" w:rsidP="009F5ED2">
      <w:r>
        <w:t xml:space="preserve">Global Public Health (GPH) is the first cloud passed app that will be provided for free by Enhanced Informatics – (I believe you have the address </w:t>
      </w:r>
      <w:proofErr w:type="gramStart"/>
      <w:r>
        <w:t>but in any case</w:t>
      </w:r>
      <w:proofErr w:type="gramEnd"/>
      <w:r>
        <w:t xml:space="preserve">, it is </w:t>
      </w:r>
      <w:r w:rsidRPr="009F5ED2">
        <w:t>ttps://enhancedinformatics.com/</w:t>
      </w:r>
      <w:r>
        <w:t>).</w:t>
      </w:r>
    </w:p>
    <w:p w:rsidR="009F5ED2" w:rsidRDefault="009F5ED2" w:rsidP="009F5ED2">
      <w:r>
        <w:t>A summary posted on 01/01/2020 (tomorrow) and the complete design by 01/15/2020.</w:t>
      </w:r>
    </w:p>
    <w:p w:rsidR="009F5ED2" w:rsidRDefault="009F5ED2" w:rsidP="009F5ED2">
      <w:r>
        <w:t>Here is the diagram:</w:t>
      </w:r>
    </w:p>
    <w:p w:rsidR="009F5ED2" w:rsidRDefault="009F5ED2" w:rsidP="009F5ED2">
      <w:r>
        <w:rPr>
          <w:noProof/>
        </w:rPr>
        <w:drawing>
          <wp:inline distT="0" distB="0" distL="0" distR="0">
            <wp:extent cx="5943600" cy="3374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PH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ED2" w:rsidRDefault="009F5ED2" w:rsidP="009F5ED2">
      <w:r>
        <w:t>Its essential purpose is to depict a patient's medical history such as blood type, allergies and the medication he takes to make emergency help more practical in case of an emergency.</w:t>
      </w:r>
    </w:p>
    <w:p w:rsidR="009F5ED2" w:rsidRDefault="009F5ED2" w:rsidP="009F5ED2">
      <w:r>
        <w:t>It would be accessible on mobile (while it is available, it is not proactive) but also accessible via the internet.</w:t>
      </w:r>
    </w:p>
    <w:p w:rsidR="009F5ED2" w:rsidRDefault="009F5ED2" w:rsidP="009F5ED2">
      <w:r>
        <w:t>A patient has a wrist band bearing his ID# if needed.</w:t>
      </w:r>
      <w:bookmarkStart w:id="0" w:name="_GoBack"/>
      <w:bookmarkEnd w:id="0"/>
    </w:p>
    <w:p w:rsidR="009F5ED2" w:rsidRPr="009F5ED2" w:rsidRDefault="009F5ED2" w:rsidP="009F5ED2"/>
    <w:sectPr w:rsidR="009F5ED2" w:rsidRPr="009F5E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AnMLUwsDIwsDM0tDEyUdpeDU4uLM/DyQAsNaAGx+pN0sAAAA"/>
  </w:docVars>
  <w:rsids>
    <w:rsidRoot w:val="009F5ED2"/>
    <w:rsid w:val="009F5ED2"/>
    <w:rsid w:val="00E77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55A79"/>
  <w15:chartTrackingRefBased/>
  <w15:docId w15:val="{213F288F-83A0-478D-BBB0-1D66E29A4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5E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E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adour Derderian</dc:creator>
  <cp:keywords/>
  <dc:description/>
  <cp:lastModifiedBy>Assadour Derderian</cp:lastModifiedBy>
  <cp:revision>1</cp:revision>
  <dcterms:created xsi:type="dcterms:W3CDTF">2019-12-31T15:09:00Z</dcterms:created>
  <dcterms:modified xsi:type="dcterms:W3CDTF">2019-12-31T16:09:00Z</dcterms:modified>
</cp:coreProperties>
</file>